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7EF874" w14:textId="032E8904" w:rsidR="00B608F2" w:rsidRPr="005E226F" w:rsidRDefault="00786B85" w:rsidP="0026527F">
      <w:pPr>
        <w:pStyle w:val="NoSpacing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w:drawing>
          <wp:inline distT="0" distB="0" distL="0" distR="0" wp14:anchorId="2B4B0053" wp14:editId="2F3637C2">
            <wp:extent cx="2875472" cy="914400"/>
            <wp:effectExtent l="0" t="0" r="1270" b="0"/>
            <wp:docPr id="6" name="Picture 6" descr="University of Montana logo" title="UM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etterhead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5472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45AC95" w14:textId="77777777" w:rsidR="00BF4913" w:rsidRPr="001D3FC6" w:rsidRDefault="00BF4913" w:rsidP="00BF4913">
      <w:pPr>
        <w:jc w:val="center"/>
        <w:rPr>
          <w:b/>
          <w:sz w:val="28"/>
          <w:szCs w:val="28"/>
        </w:rPr>
      </w:pPr>
      <w:r w:rsidRPr="001D3FC6">
        <w:rPr>
          <w:b/>
          <w:sz w:val="28"/>
          <w:szCs w:val="28"/>
        </w:rPr>
        <w:t>Suggested Classroom Recording Contract</w:t>
      </w:r>
    </w:p>
    <w:p w14:paraId="02FAB61C" w14:textId="77777777" w:rsidR="00BF4913" w:rsidRDefault="00BF4913" w:rsidP="00BF4913"/>
    <w:p w14:paraId="67290BD0" w14:textId="77777777" w:rsidR="00BF4913" w:rsidRDefault="00BF4913" w:rsidP="00BF4913">
      <w:r>
        <w:t>Class Name:  _________________________________________________    Semester: ______________</w:t>
      </w:r>
    </w:p>
    <w:p w14:paraId="2CB71AE2" w14:textId="78F84122" w:rsidR="00BF4913" w:rsidRDefault="00BF4913" w:rsidP="00BF4913">
      <w:r>
        <w:t xml:space="preserve">Office for Disability Equity recommended modification:   </w:t>
      </w:r>
    </w:p>
    <w:p w14:paraId="66E7B9D3" w14:textId="77777777" w:rsidR="00BF4913" w:rsidRDefault="00BF4913" w:rsidP="00BF4913"/>
    <w:p w14:paraId="078F254C" w14:textId="77777777" w:rsidR="00BF4913" w:rsidRDefault="00BF4913" w:rsidP="00BF4913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ECD5DF9" wp14:editId="0F4D5FC9">
                <wp:simplePos x="0" y="0"/>
                <wp:positionH relativeFrom="column">
                  <wp:posOffset>38100</wp:posOffset>
                </wp:positionH>
                <wp:positionV relativeFrom="paragraph">
                  <wp:posOffset>29210</wp:posOffset>
                </wp:positionV>
                <wp:extent cx="95250" cy="114300"/>
                <wp:effectExtent l="0" t="0" r="1905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143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D2EA7C" id="Rectangle 3" o:spid="_x0000_s1026" style="position:absolute;margin-left:3pt;margin-top:2.3pt;width:7.5pt;height:9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" filled="f" strokecolor="black [3213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42E7A67" wp14:editId="29A17431">
                <wp:simplePos x="0" y="0"/>
                <wp:positionH relativeFrom="column">
                  <wp:posOffset>1562100</wp:posOffset>
                </wp:positionH>
                <wp:positionV relativeFrom="paragraph">
                  <wp:posOffset>29210</wp:posOffset>
                </wp:positionV>
                <wp:extent cx="95250" cy="11430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143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A6D92D" id="Rectangle 2" o:spid="_x0000_s1026" style="position:absolute;margin-left:123pt;margin-top:2.3pt;width:7.5pt;height: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" filled="f" strokecolor="black [3213]"/>
            </w:pict>
          </mc:Fallback>
        </mc:AlternateContent>
      </w:r>
      <w:r>
        <w:t xml:space="preserve">      Audio Recording                   Video Recording</w:t>
      </w:r>
    </w:p>
    <w:p w14:paraId="19969C3E" w14:textId="77777777" w:rsidR="00BF4913" w:rsidRDefault="00BF4913" w:rsidP="00BF4913"/>
    <w:p w14:paraId="41F4C2E0" w14:textId="77777777" w:rsidR="00BF4913" w:rsidRDefault="00BF4913" w:rsidP="00BF4913">
      <w:r>
        <w:t xml:space="preserve">I, _______________________________am a student registered with the Office for Disability Equity (ODE) at the University of Montana. ODE has recommended either audio or video recording of classroom activity, discussions, and lectures as a reasonable accommodation for personal study. </w:t>
      </w:r>
    </w:p>
    <w:p w14:paraId="65E4E8BC" w14:textId="77777777" w:rsidR="00BF4913" w:rsidRDefault="00BF4913" w:rsidP="00BF4913">
      <w:pPr>
        <w:pStyle w:val="ListParagraph"/>
        <w:widowControl/>
        <w:numPr>
          <w:ilvl w:val="0"/>
          <w:numId w:val="2"/>
        </w:numPr>
        <w:spacing w:after="160" w:line="259" w:lineRule="auto"/>
        <w:contextualSpacing/>
      </w:pPr>
      <w:r>
        <w:t>I understand that my ability to record these lectures is only for my academic benefit as a reasonable accommodation recommended by ODE</w:t>
      </w:r>
    </w:p>
    <w:p w14:paraId="19C15A94" w14:textId="77777777" w:rsidR="00BF4913" w:rsidRDefault="00BF4913" w:rsidP="00BF4913">
      <w:pPr>
        <w:pStyle w:val="ListParagraph"/>
        <w:widowControl/>
        <w:numPr>
          <w:ilvl w:val="0"/>
          <w:numId w:val="2"/>
        </w:numPr>
        <w:spacing w:after="160" w:line="259" w:lineRule="auto"/>
        <w:contextualSpacing/>
      </w:pPr>
      <w:r>
        <w:t>In a timely manner I provided my instructor with my ODE letter of verification identifying the recording of classroom lectures as a reasonable accommodation, before I recorded any lectures, discussions, or classroom activity.</w:t>
      </w:r>
    </w:p>
    <w:p w14:paraId="29BC90EC" w14:textId="77777777" w:rsidR="00BF4913" w:rsidRDefault="00BF4913" w:rsidP="00BF4913">
      <w:pPr>
        <w:pStyle w:val="ListParagraph"/>
        <w:widowControl/>
        <w:numPr>
          <w:ilvl w:val="0"/>
          <w:numId w:val="2"/>
        </w:numPr>
        <w:spacing w:after="160" w:line="259" w:lineRule="auto"/>
        <w:contextualSpacing/>
      </w:pPr>
      <w:r>
        <w:t>I understand that the instructor must inform other students in the class that audio or video recording s of the classroom activity will take place, before I begin recording. In addition, the instructor will make reasonable efforts to protect my right to privacy.</w:t>
      </w:r>
    </w:p>
    <w:p w14:paraId="42106734" w14:textId="77777777" w:rsidR="00BF4913" w:rsidRDefault="00BF4913" w:rsidP="00BF4913">
      <w:pPr>
        <w:pStyle w:val="ListParagraph"/>
        <w:widowControl/>
        <w:numPr>
          <w:ilvl w:val="0"/>
          <w:numId w:val="2"/>
        </w:numPr>
        <w:spacing w:after="160" w:line="259" w:lineRule="auto"/>
        <w:contextualSpacing/>
      </w:pPr>
      <w:r>
        <w:t xml:space="preserve">I will not share these recordings with any other student, whether or not they are in my class, without permission from the instructor. </w:t>
      </w:r>
    </w:p>
    <w:p w14:paraId="0A541BF2" w14:textId="77777777" w:rsidR="00BF4913" w:rsidRDefault="00BF4913" w:rsidP="00BF4913">
      <w:pPr>
        <w:pStyle w:val="ListParagraph"/>
        <w:widowControl/>
        <w:numPr>
          <w:ilvl w:val="0"/>
          <w:numId w:val="2"/>
        </w:numPr>
        <w:spacing w:after="160" w:line="259" w:lineRule="auto"/>
        <w:contextualSpacing/>
      </w:pPr>
      <w:r>
        <w:t>I will not share these recordings with any other person, source, or through any medium without permission from the instructor.</w:t>
      </w:r>
    </w:p>
    <w:p w14:paraId="57C0D586" w14:textId="77777777" w:rsidR="00BF4913" w:rsidRDefault="00BF4913" w:rsidP="00BF4913">
      <w:pPr>
        <w:pStyle w:val="ListParagraph"/>
        <w:widowControl/>
        <w:numPr>
          <w:ilvl w:val="0"/>
          <w:numId w:val="2"/>
        </w:numPr>
        <w:spacing w:after="160" w:line="259" w:lineRule="auto"/>
        <w:contextualSpacing/>
      </w:pPr>
      <w:r>
        <w:t>I understand that these recordings are the intellectual property of the instructor, and that any sharing of these recordings with any other person or medium without permission of the instructor is a violation of the UM Student Code of Conduct, University Policy, and applicable federal and international copyright laws.</w:t>
      </w:r>
    </w:p>
    <w:p w14:paraId="1BCC61E1" w14:textId="77777777" w:rsidR="00BF4913" w:rsidRDefault="00BF4913" w:rsidP="00BF4913">
      <w:pPr>
        <w:pStyle w:val="ListParagraph"/>
        <w:widowControl/>
        <w:numPr>
          <w:ilvl w:val="0"/>
          <w:numId w:val="2"/>
        </w:numPr>
        <w:spacing w:after="160" w:line="259" w:lineRule="auto"/>
        <w:contextualSpacing/>
      </w:pPr>
      <w:r>
        <w:t>At the instructor’s request, I will delete or destroy these recordings upon completion of the academic term for which these recordings were made. (See below)</w:t>
      </w:r>
    </w:p>
    <w:p w14:paraId="0AD3B34F" w14:textId="77777777" w:rsidR="00BF4913" w:rsidRDefault="00BF4913" w:rsidP="00BF4913"/>
    <w:p w14:paraId="76928482" w14:textId="77777777" w:rsidR="00BF4913" w:rsidRDefault="00BF4913" w:rsidP="00BF4913">
      <w:r>
        <w:t>By signing this contract, I agree to the terms above.</w:t>
      </w:r>
    </w:p>
    <w:p w14:paraId="6DF272E0" w14:textId="77777777" w:rsidR="00BF4913" w:rsidRDefault="00BF4913" w:rsidP="00BF4913"/>
    <w:p w14:paraId="092DDAC3" w14:textId="77777777" w:rsidR="00BF4913" w:rsidRDefault="00BF4913" w:rsidP="00BF4913">
      <w:pPr>
        <w:rPr>
          <w:u w:val="single"/>
        </w:rPr>
      </w:pPr>
      <w:r>
        <w:t xml:space="preserve">Student Name (please print): ________________________          Student ID #: </w:t>
      </w:r>
      <w:r>
        <w:rPr>
          <w:u w:val="single"/>
        </w:rPr>
        <w:t>790-</w:t>
      </w:r>
      <w:r>
        <w:t>_______________</w:t>
      </w:r>
      <w:r>
        <w:rPr>
          <w:u w:val="single"/>
        </w:rPr>
        <w:t xml:space="preserve">               </w:t>
      </w:r>
    </w:p>
    <w:p w14:paraId="3F2E2728" w14:textId="77777777" w:rsidR="00BF4913" w:rsidRDefault="00BF4913" w:rsidP="00BF4913">
      <w:r>
        <w:t>Student Signature: ________________________________           Date: _________________________</w:t>
      </w:r>
    </w:p>
    <w:p w14:paraId="68A10BD6" w14:textId="77777777" w:rsidR="00BF4913" w:rsidRDefault="00BF4913" w:rsidP="00BF4913"/>
    <w:p w14:paraId="4FF63AD6" w14:textId="77777777" w:rsidR="00BF4913" w:rsidRDefault="00BF4913" w:rsidP="00BF4913"/>
    <w:p w14:paraId="67B3131B" w14:textId="77777777" w:rsidR="00BF4913" w:rsidRPr="001D3FC6" w:rsidRDefault="00BF4913" w:rsidP="00BF4913">
      <w:r>
        <w:t xml:space="preserve">Instructor Name (please print): ______________________            Instructor ID #: </w:t>
      </w:r>
      <w:r>
        <w:rPr>
          <w:u w:val="single"/>
        </w:rPr>
        <w:t>790-</w:t>
      </w:r>
      <w:r>
        <w:t>_____________</w:t>
      </w:r>
    </w:p>
    <w:p w14:paraId="5BF0EB5E" w14:textId="77777777" w:rsidR="00BF4913" w:rsidRDefault="00BF4913" w:rsidP="00BF4913">
      <w:r>
        <w:t>Instructor Signature: ______________________________             Date: ________________________</w:t>
      </w:r>
    </w:p>
    <w:p w14:paraId="448258F4" w14:textId="77777777" w:rsidR="00BF4913" w:rsidRDefault="00BF4913" w:rsidP="00BF4913"/>
    <w:p w14:paraId="56FE72A7" w14:textId="343C06B9" w:rsidR="00AA06E3" w:rsidRPr="00AA06E3" w:rsidRDefault="00BF4913" w:rsidP="00BF4913">
      <w:pPr>
        <w:pStyle w:val="NoSpacing"/>
        <w:jc w:val="both"/>
        <w:rPr>
          <w:rFonts w:ascii="Times New Roman" w:hAnsi="Times New Roman" w:cs="Times New Roman"/>
          <w:sz w:val="16"/>
          <w:szCs w:val="16"/>
        </w:rPr>
      </w:pPr>
      <w:r w:rsidRPr="001D3FC6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2398D63" wp14:editId="0EFE1236">
                <wp:simplePos x="0" y="0"/>
                <wp:positionH relativeFrom="column">
                  <wp:posOffset>0</wp:posOffset>
                </wp:positionH>
                <wp:positionV relativeFrom="paragraph">
                  <wp:posOffset>18415</wp:posOffset>
                </wp:positionV>
                <wp:extent cx="95250" cy="114300"/>
                <wp:effectExtent l="0" t="0" r="1905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143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A3B02A" id="Rectangle 4" o:spid="_x0000_s1026" style="position:absolute;margin-left:0;margin-top:1.45pt;width:7.5pt;height: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" filled="f" strokecolor="black [3213]"/>
            </w:pict>
          </mc:Fallback>
        </mc:AlternateContent>
      </w:r>
      <w:r>
        <w:t xml:space="preserve">      Please destroy the recordings upon completion of the academic term for which they were recorded</w:t>
      </w:r>
      <w:r w:rsidR="003A3B6E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1" layoutInCell="1" allowOverlap="1" wp14:anchorId="24DB32A2" wp14:editId="03F2685F">
                <wp:simplePos x="0" y="0"/>
                <wp:positionH relativeFrom="page">
                  <wp:posOffset>382905</wp:posOffset>
                </wp:positionH>
                <wp:positionV relativeFrom="page">
                  <wp:posOffset>9065260</wp:posOffset>
                </wp:positionV>
                <wp:extent cx="7038975" cy="847725"/>
                <wp:effectExtent l="0" t="0" r="0" b="0"/>
                <wp:wrapNone/>
                <wp:docPr id="1" name="Text Box 2" descr="Text Box: Office of the President  /  University Hall 109 /  Missoula, Montana 59812 /   P: 406.243.2311   / F: 406.243.2797 /  E: prestalk@umontana.edu  &#10;&#10;&#10;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38975" cy="84772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1980A48" w14:textId="1B4F4BD6" w:rsidR="003A3B6E" w:rsidRPr="003A3B6E" w:rsidRDefault="00CA3A5B" w:rsidP="003A3B6E">
                            <w:pPr>
                              <w:pStyle w:val="BasicParagraph"/>
                              <w:jc w:val="right"/>
                              <w:rPr>
                                <w:rFonts w:ascii="Avenir LT Std 45 Book" w:hAnsi="Avenir LT Std 45 Book" w:cs="Avenir-Heavy"/>
                                <w:b/>
                                <w:color w:val="auto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venir LT Std 45 Book" w:hAnsi="Avenir LT Std 45 Book" w:cs="Avenir-Heavy"/>
                                <w:b/>
                                <w:color w:val="auto"/>
                                <w:sz w:val="22"/>
                                <w:szCs w:val="22"/>
                              </w:rPr>
                              <w:t>Office for Disability Equity</w:t>
                            </w:r>
                          </w:p>
                          <w:p w14:paraId="20E8B89D" w14:textId="745233F0" w:rsidR="005E110C" w:rsidRDefault="00D21360" w:rsidP="001F4F50">
                            <w:pPr>
                              <w:pStyle w:val="BasicParagraph"/>
                              <w:jc w:val="right"/>
                              <w:rPr>
                                <w:rFonts w:ascii="Avenir LT Std 45 Book" w:hAnsi="Avenir LT Std 45 Book" w:cs="Avenir-Light"/>
                                <w:color w:val="auto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venir LT Std 45 Book" w:hAnsi="Avenir LT Std 45 Book" w:cs="Avenir-Light"/>
                                <w:color w:val="auto"/>
                                <w:sz w:val="22"/>
                                <w:szCs w:val="22"/>
                              </w:rPr>
                              <w:t>Aber Hall 1</w:t>
                            </w:r>
                            <w:r w:rsidRPr="00D21360">
                              <w:rPr>
                                <w:rFonts w:ascii="Avenir LT Std 45 Book" w:hAnsi="Avenir LT Std 45 Book" w:cs="Avenir-Light"/>
                                <w:color w:val="auto"/>
                                <w:sz w:val="22"/>
                                <w:szCs w:val="22"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rFonts w:ascii="Avenir LT Std 45 Book" w:hAnsi="Avenir LT Std 45 Book" w:cs="Avenir-Light"/>
                                <w:color w:val="auto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Avenir LT Std 45 Book" w:hAnsi="Avenir LT Std 45 Book" w:cs="Avenir-Light"/>
                                <w:color w:val="auto"/>
                                <w:sz w:val="22"/>
                                <w:szCs w:val="22"/>
                              </w:rPr>
                              <w:t>Floor</w:t>
                            </w:r>
                            <w:r w:rsidR="003A3B6E" w:rsidRPr="003A3B6E">
                              <w:rPr>
                                <w:rFonts w:ascii="Avenir LT Std 45 Book" w:hAnsi="Avenir LT Std 45 Book" w:cs="Avenir-Light"/>
                                <w:color w:val="auto"/>
                                <w:sz w:val="22"/>
                                <w:szCs w:val="22"/>
                              </w:rPr>
                              <w:t xml:space="preserve">  I</w:t>
                            </w:r>
                            <w:proofErr w:type="gramEnd"/>
                            <w:r w:rsidR="003A3B6E" w:rsidRPr="003A3B6E">
                              <w:rPr>
                                <w:rFonts w:ascii="Avenir LT Std 45 Book" w:hAnsi="Avenir LT Std 45 Book" w:cs="Avenir-Light"/>
                                <w:color w:val="auto"/>
                                <w:sz w:val="22"/>
                                <w:szCs w:val="22"/>
                              </w:rPr>
                              <w:t xml:space="preserve">  Missoula, Montana 598</w:t>
                            </w:r>
                            <w:r w:rsidR="00744677">
                              <w:rPr>
                                <w:rFonts w:ascii="Avenir LT Std 45 Book" w:hAnsi="Avenir LT Std 45 Book" w:cs="Avenir-Light"/>
                                <w:color w:val="auto"/>
                                <w:sz w:val="22"/>
                                <w:szCs w:val="22"/>
                              </w:rPr>
                              <w:t>12</w:t>
                            </w:r>
                            <w:r w:rsidR="003A3B6E" w:rsidRPr="003A3B6E">
                              <w:rPr>
                                <w:rFonts w:ascii="Avenir LT Std 45 Book" w:hAnsi="Avenir LT Std 45 Book" w:cs="Avenir-Light"/>
                                <w:color w:val="auto"/>
                                <w:sz w:val="22"/>
                                <w:szCs w:val="22"/>
                              </w:rPr>
                              <w:t xml:space="preserve">  I  P: 406</w:t>
                            </w:r>
                            <w:r w:rsidR="00520E7B">
                              <w:rPr>
                                <w:rFonts w:ascii="Avenir LT Std 45 Book" w:hAnsi="Avenir LT Std 45 Book" w:cs="Avenir-Light"/>
                                <w:color w:val="auto"/>
                                <w:sz w:val="22"/>
                                <w:szCs w:val="22"/>
                              </w:rPr>
                              <w:t>-</w:t>
                            </w:r>
                            <w:r w:rsidR="003A3B6E" w:rsidRPr="003A3B6E">
                              <w:rPr>
                                <w:rFonts w:ascii="Avenir LT Std 45 Book" w:hAnsi="Avenir LT Std 45 Book" w:cs="Avenir-Light"/>
                                <w:color w:val="auto"/>
                                <w:sz w:val="22"/>
                                <w:szCs w:val="22"/>
                              </w:rPr>
                              <w:t>243</w:t>
                            </w:r>
                            <w:r w:rsidR="00520E7B">
                              <w:rPr>
                                <w:rFonts w:ascii="Avenir LT Std 45 Book" w:hAnsi="Avenir LT Std 45 Book" w:cs="Avenir-Light"/>
                                <w:color w:val="auto"/>
                                <w:sz w:val="22"/>
                                <w:szCs w:val="22"/>
                              </w:rPr>
                              <w:t>-</w:t>
                            </w:r>
                            <w:r w:rsidR="003C4331">
                              <w:rPr>
                                <w:rFonts w:ascii="Avenir LT Std 45 Book" w:hAnsi="Avenir LT Std 45 Book" w:cs="Avenir-Light"/>
                                <w:color w:val="auto"/>
                                <w:sz w:val="22"/>
                                <w:szCs w:val="22"/>
                              </w:rPr>
                              <w:t>2243</w:t>
                            </w:r>
                            <w:r w:rsidR="003A3B6E" w:rsidRPr="003A3B6E">
                              <w:rPr>
                                <w:rFonts w:ascii="Avenir LT Std 45 Book" w:hAnsi="Avenir LT Std 45 Book" w:cs="Avenir-Light"/>
                                <w:color w:val="auto"/>
                                <w:sz w:val="22"/>
                                <w:szCs w:val="22"/>
                              </w:rPr>
                              <w:t xml:space="preserve">  I  F: 406</w:t>
                            </w:r>
                            <w:r w:rsidR="00520E7B">
                              <w:rPr>
                                <w:rFonts w:ascii="Avenir LT Std 45 Book" w:hAnsi="Avenir LT Std 45 Book" w:cs="Avenir-Light"/>
                                <w:color w:val="auto"/>
                                <w:sz w:val="22"/>
                                <w:szCs w:val="22"/>
                              </w:rPr>
                              <w:t>-</w:t>
                            </w:r>
                            <w:r w:rsidR="003A3B6E" w:rsidRPr="003A3B6E">
                              <w:rPr>
                                <w:rFonts w:ascii="Avenir LT Std 45 Book" w:hAnsi="Avenir LT Std 45 Book" w:cs="Avenir-Light"/>
                                <w:color w:val="auto"/>
                                <w:sz w:val="22"/>
                                <w:szCs w:val="22"/>
                              </w:rPr>
                              <w:t>243</w:t>
                            </w:r>
                            <w:r w:rsidR="00520E7B">
                              <w:rPr>
                                <w:rFonts w:ascii="Avenir LT Std 45 Book" w:hAnsi="Avenir LT Std 45 Book" w:cs="Avenir-Light"/>
                                <w:color w:val="auto"/>
                                <w:sz w:val="22"/>
                                <w:szCs w:val="22"/>
                              </w:rPr>
                              <w:t>-</w:t>
                            </w:r>
                            <w:r w:rsidR="007A4E35">
                              <w:rPr>
                                <w:rFonts w:ascii="Avenir LT Std 45 Book" w:hAnsi="Avenir LT Std 45 Book" w:cs="Avenir-Light"/>
                                <w:color w:val="auto"/>
                                <w:sz w:val="22"/>
                                <w:szCs w:val="22"/>
                              </w:rPr>
                              <w:t>5330</w:t>
                            </w:r>
                            <w:r w:rsidR="003A3B6E" w:rsidRPr="003A3B6E">
                              <w:rPr>
                                <w:rFonts w:ascii="Avenir LT Std 45 Book" w:hAnsi="Avenir LT Std 45 Book" w:cs="Avenir-Light"/>
                                <w:color w:val="auto"/>
                                <w:sz w:val="22"/>
                                <w:szCs w:val="22"/>
                              </w:rPr>
                              <w:t xml:space="preserve"> I  </w:t>
                            </w:r>
                          </w:p>
                          <w:p w14:paraId="3A587DD6" w14:textId="4A8DA153" w:rsidR="003A3B6E" w:rsidRPr="003A3B6E" w:rsidRDefault="003A3B6E" w:rsidP="001F4F50">
                            <w:pPr>
                              <w:pStyle w:val="BasicParagraph"/>
                              <w:jc w:val="right"/>
                              <w:rPr>
                                <w:rFonts w:ascii="Avenir LT Std 45 Book" w:hAnsi="Avenir LT Std 45 Book" w:cs="Avenir-Light"/>
                                <w:color w:val="auto"/>
                                <w:sz w:val="22"/>
                                <w:szCs w:val="22"/>
                              </w:rPr>
                            </w:pPr>
                            <w:r w:rsidRPr="003A3B6E">
                              <w:rPr>
                                <w:rFonts w:ascii="Avenir LT Std 45 Book" w:hAnsi="Avenir LT Std 45 Book" w:cs="Avenir-Light"/>
                                <w:color w:val="auto"/>
                                <w:sz w:val="22"/>
                                <w:szCs w:val="22"/>
                              </w:rPr>
                              <w:t xml:space="preserve">E: </w:t>
                            </w:r>
                            <w:r w:rsidR="00B43ED6">
                              <w:rPr>
                                <w:rFonts w:ascii="Avenir LT Std 45 Book" w:hAnsi="Avenir LT Std 45 Book" w:cs="Avenir-Light"/>
                                <w:color w:val="auto"/>
                                <w:sz w:val="22"/>
                                <w:szCs w:val="22"/>
                              </w:rPr>
                              <w:t>ode</w:t>
                            </w:r>
                            <w:r w:rsidRPr="003A3B6E">
                              <w:rPr>
                                <w:rFonts w:ascii="Avenir LT Std 45 Book" w:hAnsi="Avenir LT Std 45 Book" w:cs="Avenir-Light"/>
                                <w:color w:val="auto"/>
                                <w:sz w:val="22"/>
                                <w:szCs w:val="22"/>
                              </w:rPr>
                              <w:t>@umontana.edu</w:t>
                            </w:r>
                          </w:p>
                          <w:p w14:paraId="6FE04AEA" w14:textId="77777777" w:rsidR="003A3B6E" w:rsidRPr="003A3B6E" w:rsidRDefault="003A3B6E" w:rsidP="003A3B6E">
                            <w:pPr>
                              <w:pStyle w:val="BasicParagraph"/>
                              <w:jc w:val="right"/>
                              <w:rPr>
                                <w:rFonts w:ascii="Avenir LT Std 45 Book" w:hAnsi="Avenir LT Std 45 Book" w:cs="Avenir-Light"/>
                                <w:color w:val="auto"/>
                                <w:sz w:val="22"/>
                                <w:szCs w:val="22"/>
                              </w:rPr>
                            </w:pPr>
                          </w:p>
                          <w:p w14:paraId="0AA6DA7D" w14:textId="77777777" w:rsidR="003A3B6E" w:rsidRPr="003A3B6E" w:rsidRDefault="003A3B6E" w:rsidP="003A3B6E">
                            <w:pPr>
                              <w:rPr>
                                <w:rFonts w:ascii="Avenir LT Std 45 Book" w:hAnsi="Avenir LT Std 45 Book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DB32A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alt="Text Box: Office of the President  /  University Hall 109 /  Missoula, Montana 59812 /   P: 406.243.2311   / F: 406.243.2797 /  E: prestalk@umontana.edu  &#10;&#10;&#10;" style="position:absolute;left:0;text-align:left;margin-left:30.15pt;margin-top:713.8pt;width:554.25pt;height:66.7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" stroked="f">
                <v:fill opacity="0"/>
                <v:textbox>
                  <w:txbxContent>
                    <w:p w14:paraId="51980A48" w14:textId="1B4F4BD6" w:rsidR="003A3B6E" w:rsidRPr="003A3B6E" w:rsidRDefault="00CA3A5B" w:rsidP="003A3B6E">
                      <w:pPr>
                        <w:pStyle w:val="BasicParagraph"/>
                        <w:jc w:val="right"/>
                        <w:rPr>
                          <w:rFonts w:ascii="Avenir LT Std 45 Book" w:hAnsi="Avenir LT Std 45 Book" w:cs="Avenir-Heavy"/>
                          <w:b/>
                          <w:color w:val="auto"/>
                          <w:sz w:val="22"/>
                          <w:szCs w:val="22"/>
                        </w:rPr>
                      </w:pPr>
                      <w:r>
                        <w:rPr>
                          <w:rFonts w:ascii="Avenir LT Std 45 Book" w:hAnsi="Avenir LT Std 45 Book" w:cs="Avenir-Heavy"/>
                          <w:b/>
                          <w:color w:val="auto"/>
                          <w:sz w:val="22"/>
                          <w:szCs w:val="22"/>
                        </w:rPr>
                        <w:t>Office for Disability Equity</w:t>
                      </w:r>
                    </w:p>
                    <w:p w14:paraId="20E8B89D" w14:textId="745233F0" w:rsidR="005E110C" w:rsidRDefault="00D21360" w:rsidP="001F4F50">
                      <w:pPr>
                        <w:pStyle w:val="BasicParagraph"/>
                        <w:jc w:val="right"/>
                        <w:rPr>
                          <w:rFonts w:ascii="Avenir LT Std 45 Book" w:hAnsi="Avenir LT Std 45 Book" w:cs="Avenir-Light"/>
                          <w:color w:val="auto"/>
                          <w:sz w:val="22"/>
                          <w:szCs w:val="22"/>
                        </w:rPr>
                      </w:pPr>
                      <w:r>
                        <w:rPr>
                          <w:rFonts w:ascii="Avenir LT Std 45 Book" w:hAnsi="Avenir LT Std 45 Book" w:cs="Avenir-Light"/>
                          <w:color w:val="auto"/>
                          <w:sz w:val="22"/>
                          <w:szCs w:val="22"/>
                        </w:rPr>
                        <w:t>Aber Hall 1</w:t>
                      </w:r>
                      <w:r w:rsidRPr="00D21360">
                        <w:rPr>
                          <w:rFonts w:ascii="Avenir LT Std 45 Book" w:hAnsi="Avenir LT Std 45 Book" w:cs="Avenir-Light"/>
                          <w:color w:val="auto"/>
                          <w:sz w:val="22"/>
                          <w:szCs w:val="22"/>
                          <w:vertAlign w:val="superscript"/>
                        </w:rPr>
                        <w:t>st</w:t>
                      </w:r>
                      <w:r>
                        <w:rPr>
                          <w:rFonts w:ascii="Avenir LT Std 45 Book" w:hAnsi="Avenir LT Std 45 Book" w:cs="Avenir-Light"/>
                          <w:color w:val="auto"/>
                          <w:sz w:val="22"/>
                          <w:szCs w:val="22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Avenir LT Std 45 Book" w:hAnsi="Avenir LT Std 45 Book" w:cs="Avenir-Light"/>
                          <w:color w:val="auto"/>
                          <w:sz w:val="22"/>
                          <w:szCs w:val="22"/>
                        </w:rPr>
                        <w:t>Floor</w:t>
                      </w:r>
                      <w:r w:rsidR="003A3B6E" w:rsidRPr="003A3B6E">
                        <w:rPr>
                          <w:rFonts w:ascii="Avenir LT Std 45 Book" w:hAnsi="Avenir LT Std 45 Book" w:cs="Avenir-Light"/>
                          <w:color w:val="auto"/>
                          <w:sz w:val="22"/>
                          <w:szCs w:val="22"/>
                        </w:rPr>
                        <w:t xml:space="preserve">  I</w:t>
                      </w:r>
                      <w:proofErr w:type="gramEnd"/>
                      <w:r w:rsidR="003A3B6E" w:rsidRPr="003A3B6E">
                        <w:rPr>
                          <w:rFonts w:ascii="Avenir LT Std 45 Book" w:hAnsi="Avenir LT Std 45 Book" w:cs="Avenir-Light"/>
                          <w:color w:val="auto"/>
                          <w:sz w:val="22"/>
                          <w:szCs w:val="22"/>
                        </w:rPr>
                        <w:t xml:space="preserve">  Missoula, Montana 598</w:t>
                      </w:r>
                      <w:r w:rsidR="00744677">
                        <w:rPr>
                          <w:rFonts w:ascii="Avenir LT Std 45 Book" w:hAnsi="Avenir LT Std 45 Book" w:cs="Avenir-Light"/>
                          <w:color w:val="auto"/>
                          <w:sz w:val="22"/>
                          <w:szCs w:val="22"/>
                        </w:rPr>
                        <w:t>12</w:t>
                      </w:r>
                      <w:r w:rsidR="003A3B6E" w:rsidRPr="003A3B6E">
                        <w:rPr>
                          <w:rFonts w:ascii="Avenir LT Std 45 Book" w:hAnsi="Avenir LT Std 45 Book" w:cs="Avenir-Light"/>
                          <w:color w:val="auto"/>
                          <w:sz w:val="22"/>
                          <w:szCs w:val="22"/>
                        </w:rPr>
                        <w:t xml:space="preserve">  I  P: 406</w:t>
                      </w:r>
                      <w:r w:rsidR="00520E7B">
                        <w:rPr>
                          <w:rFonts w:ascii="Avenir LT Std 45 Book" w:hAnsi="Avenir LT Std 45 Book" w:cs="Avenir-Light"/>
                          <w:color w:val="auto"/>
                          <w:sz w:val="22"/>
                          <w:szCs w:val="22"/>
                        </w:rPr>
                        <w:t>-</w:t>
                      </w:r>
                      <w:r w:rsidR="003A3B6E" w:rsidRPr="003A3B6E">
                        <w:rPr>
                          <w:rFonts w:ascii="Avenir LT Std 45 Book" w:hAnsi="Avenir LT Std 45 Book" w:cs="Avenir-Light"/>
                          <w:color w:val="auto"/>
                          <w:sz w:val="22"/>
                          <w:szCs w:val="22"/>
                        </w:rPr>
                        <w:t>243</w:t>
                      </w:r>
                      <w:r w:rsidR="00520E7B">
                        <w:rPr>
                          <w:rFonts w:ascii="Avenir LT Std 45 Book" w:hAnsi="Avenir LT Std 45 Book" w:cs="Avenir-Light"/>
                          <w:color w:val="auto"/>
                          <w:sz w:val="22"/>
                          <w:szCs w:val="22"/>
                        </w:rPr>
                        <w:t>-</w:t>
                      </w:r>
                      <w:r w:rsidR="003C4331">
                        <w:rPr>
                          <w:rFonts w:ascii="Avenir LT Std 45 Book" w:hAnsi="Avenir LT Std 45 Book" w:cs="Avenir-Light"/>
                          <w:color w:val="auto"/>
                          <w:sz w:val="22"/>
                          <w:szCs w:val="22"/>
                        </w:rPr>
                        <w:t>2243</w:t>
                      </w:r>
                      <w:r w:rsidR="003A3B6E" w:rsidRPr="003A3B6E">
                        <w:rPr>
                          <w:rFonts w:ascii="Avenir LT Std 45 Book" w:hAnsi="Avenir LT Std 45 Book" w:cs="Avenir-Light"/>
                          <w:color w:val="auto"/>
                          <w:sz w:val="22"/>
                          <w:szCs w:val="22"/>
                        </w:rPr>
                        <w:t xml:space="preserve">  I  F: 406</w:t>
                      </w:r>
                      <w:r w:rsidR="00520E7B">
                        <w:rPr>
                          <w:rFonts w:ascii="Avenir LT Std 45 Book" w:hAnsi="Avenir LT Std 45 Book" w:cs="Avenir-Light"/>
                          <w:color w:val="auto"/>
                          <w:sz w:val="22"/>
                          <w:szCs w:val="22"/>
                        </w:rPr>
                        <w:t>-</w:t>
                      </w:r>
                      <w:r w:rsidR="003A3B6E" w:rsidRPr="003A3B6E">
                        <w:rPr>
                          <w:rFonts w:ascii="Avenir LT Std 45 Book" w:hAnsi="Avenir LT Std 45 Book" w:cs="Avenir-Light"/>
                          <w:color w:val="auto"/>
                          <w:sz w:val="22"/>
                          <w:szCs w:val="22"/>
                        </w:rPr>
                        <w:t>243</w:t>
                      </w:r>
                      <w:r w:rsidR="00520E7B">
                        <w:rPr>
                          <w:rFonts w:ascii="Avenir LT Std 45 Book" w:hAnsi="Avenir LT Std 45 Book" w:cs="Avenir-Light"/>
                          <w:color w:val="auto"/>
                          <w:sz w:val="22"/>
                          <w:szCs w:val="22"/>
                        </w:rPr>
                        <w:t>-</w:t>
                      </w:r>
                      <w:r w:rsidR="007A4E35">
                        <w:rPr>
                          <w:rFonts w:ascii="Avenir LT Std 45 Book" w:hAnsi="Avenir LT Std 45 Book" w:cs="Avenir-Light"/>
                          <w:color w:val="auto"/>
                          <w:sz w:val="22"/>
                          <w:szCs w:val="22"/>
                        </w:rPr>
                        <w:t>5330</w:t>
                      </w:r>
                      <w:r w:rsidR="003A3B6E" w:rsidRPr="003A3B6E">
                        <w:rPr>
                          <w:rFonts w:ascii="Avenir LT Std 45 Book" w:hAnsi="Avenir LT Std 45 Book" w:cs="Avenir-Light"/>
                          <w:color w:val="auto"/>
                          <w:sz w:val="22"/>
                          <w:szCs w:val="22"/>
                        </w:rPr>
                        <w:t xml:space="preserve"> I  </w:t>
                      </w:r>
                    </w:p>
                    <w:p w14:paraId="3A587DD6" w14:textId="4A8DA153" w:rsidR="003A3B6E" w:rsidRPr="003A3B6E" w:rsidRDefault="003A3B6E" w:rsidP="001F4F50">
                      <w:pPr>
                        <w:pStyle w:val="BasicParagraph"/>
                        <w:jc w:val="right"/>
                        <w:rPr>
                          <w:rFonts w:ascii="Avenir LT Std 45 Book" w:hAnsi="Avenir LT Std 45 Book" w:cs="Avenir-Light"/>
                          <w:color w:val="auto"/>
                          <w:sz w:val="22"/>
                          <w:szCs w:val="22"/>
                        </w:rPr>
                      </w:pPr>
                      <w:r w:rsidRPr="003A3B6E">
                        <w:rPr>
                          <w:rFonts w:ascii="Avenir LT Std 45 Book" w:hAnsi="Avenir LT Std 45 Book" w:cs="Avenir-Light"/>
                          <w:color w:val="auto"/>
                          <w:sz w:val="22"/>
                          <w:szCs w:val="22"/>
                        </w:rPr>
                        <w:t xml:space="preserve">E: </w:t>
                      </w:r>
                      <w:r w:rsidR="00B43ED6">
                        <w:rPr>
                          <w:rFonts w:ascii="Avenir LT Std 45 Book" w:hAnsi="Avenir LT Std 45 Book" w:cs="Avenir-Light"/>
                          <w:color w:val="auto"/>
                          <w:sz w:val="22"/>
                          <w:szCs w:val="22"/>
                        </w:rPr>
                        <w:t>ode</w:t>
                      </w:r>
                      <w:r w:rsidRPr="003A3B6E">
                        <w:rPr>
                          <w:rFonts w:ascii="Avenir LT Std 45 Book" w:hAnsi="Avenir LT Std 45 Book" w:cs="Avenir-Light"/>
                          <w:color w:val="auto"/>
                          <w:sz w:val="22"/>
                          <w:szCs w:val="22"/>
                        </w:rPr>
                        <w:t>@umontana.edu</w:t>
                      </w:r>
                    </w:p>
                    <w:p w14:paraId="6FE04AEA" w14:textId="77777777" w:rsidR="003A3B6E" w:rsidRPr="003A3B6E" w:rsidRDefault="003A3B6E" w:rsidP="003A3B6E">
                      <w:pPr>
                        <w:pStyle w:val="BasicParagraph"/>
                        <w:jc w:val="right"/>
                        <w:rPr>
                          <w:rFonts w:ascii="Avenir LT Std 45 Book" w:hAnsi="Avenir LT Std 45 Book" w:cs="Avenir-Light"/>
                          <w:color w:val="auto"/>
                          <w:sz w:val="22"/>
                          <w:szCs w:val="22"/>
                        </w:rPr>
                      </w:pPr>
                    </w:p>
                    <w:p w14:paraId="0AA6DA7D" w14:textId="77777777" w:rsidR="003A3B6E" w:rsidRPr="003A3B6E" w:rsidRDefault="003A3B6E" w:rsidP="003A3B6E">
                      <w:pPr>
                        <w:rPr>
                          <w:rFonts w:ascii="Avenir LT Std 45 Book" w:hAnsi="Avenir LT Std 45 Book"/>
                        </w:rPr>
                      </w:pPr>
                    </w:p>
                  </w:txbxContent>
                </v:textbox>
                <w10:wrap anchorx="page" anchory="page"/>
                <w10:anchorlock/>
              </v:shape>
            </w:pict>
          </mc:Fallback>
        </mc:AlternateContent>
      </w:r>
    </w:p>
    <w:sectPr w:rsidR="00AA06E3" w:rsidRPr="00AA06E3" w:rsidSect="0047019F">
      <w:headerReference w:type="even" r:id="rId9"/>
      <w:footerReference w:type="default" r:id="rId10"/>
      <w:headerReference w:type="first" r:id="rId11"/>
      <w:type w:val="continuous"/>
      <w:pgSz w:w="12240" w:h="15840"/>
      <w:pgMar w:top="1080" w:right="1440" w:bottom="216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C66BFA" w14:textId="77777777" w:rsidR="00BC666D" w:rsidRDefault="00BC666D" w:rsidP="0034655D">
      <w:r>
        <w:separator/>
      </w:r>
    </w:p>
  </w:endnote>
  <w:endnote w:type="continuationSeparator" w:id="0">
    <w:p w14:paraId="2502F286" w14:textId="77777777" w:rsidR="00BC666D" w:rsidRDefault="00BC666D" w:rsidP="003465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inionPro-Regular"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Avenir LT Std 45 Book">
    <w:altName w:val="Century Gothic"/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Avenir-Heavy">
    <w:panose1 w:val="020B0703020203020204"/>
    <w:charset w:val="00"/>
    <w:family w:val="auto"/>
    <w:notTrueType/>
    <w:pitch w:val="default"/>
    <w:sig w:usb0="00000003" w:usb1="00000000" w:usb2="00000000" w:usb3="00000000" w:csb0="00000001" w:csb1="00000000"/>
  </w:font>
  <w:font w:name="Avenir-Light">
    <w:panose1 w:val="020B0402020203020204"/>
    <w:charset w:val="00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B37BD8" w14:textId="3C778E3A" w:rsidR="00847B14" w:rsidRDefault="00BC666D">
    <w:pPr>
      <w:pStyle w:val="Footer"/>
    </w:pPr>
    <w:r>
      <w:rPr>
        <w:noProof/>
      </w:rPr>
      <w:pict w14:anchorId="7E49A76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918036" o:spid="_x0000_s1026" type="#_x0000_t75" alt="" style="position:absolute;margin-left:-60.75pt;margin-top:534.75pt;width:520.5pt;height:205.3pt;z-index:-251656192;mso-wrap-edited:f;mso-width-percent:0;mso-height-percent:0;mso-position-horizontal-relative:margin;mso-position-vertical-relative:margin;mso-width-percent:0;mso-height-percent:0" o:allowincell="f">
          <v:imagedata r:id="rId1" o:title="M-pulse-1" gain="19661f" blacklevel="30147f" grayscale="t"/>
          <w10:wrap anchorx="margin" anchory="margin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00C8D4" w14:textId="77777777" w:rsidR="00BC666D" w:rsidRDefault="00BC666D" w:rsidP="0034655D">
      <w:r>
        <w:separator/>
      </w:r>
    </w:p>
  </w:footnote>
  <w:footnote w:type="continuationSeparator" w:id="0">
    <w:p w14:paraId="21234D1E" w14:textId="77777777" w:rsidR="00BC666D" w:rsidRDefault="00BC666D" w:rsidP="003465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A0CF1D" w14:textId="77777777" w:rsidR="00847B14" w:rsidRDefault="00BC666D">
    <w:pPr>
      <w:pStyle w:val="Header"/>
    </w:pPr>
    <w:r>
      <w:rPr>
        <w:noProof/>
      </w:rPr>
      <w:pict w14:anchorId="7A753A4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918035" o:spid="_x0000_s1027" type="#_x0000_t75" alt="" style="position:absolute;margin-left:0;margin-top:0;width:467.85pt;height:173.25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M-pulse-1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EBB5AF" w14:textId="77777777" w:rsidR="00847B14" w:rsidRDefault="00BC666D">
    <w:pPr>
      <w:pStyle w:val="Header"/>
    </w:pPr>
    <w:r>
      <w:rPr>
        <w:noProof/>
      </w:rPr>
      <w:pict w14:anchorId="2FD7F3A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918034" o:spid="_x0000_s1025" type="#_x0000_t75" alt="" style="position:absolute;margin-left:0;margin-top:0;width:467.85pt;height:173.25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M-pulse-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903239"/>
    <w:multiLevelType w:val="hybridMultilevel"/>
    <w:tmpl w:val="FFA4C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92085D"/>
    <w:multiLevelType w:val="hybridMultilevel"/>
    <w:tmpl w:val="C77C59F0"/>
    <w:lvl w:ilvl="0" w:tplc="A6BE62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tzQzMLEwMTM0NrdU0lEKTi0uzszPAykwqQUACjIDWywAAAA="/>
  </w:docVars>
  <w:rsids>
    <w:rsidRoot w:val="00B608F2"/>
    <w:rsid w:val="00001225"/>
    <w:rsid w:val="000E604F"/>
    <w:rsid w:val="0011563B"/>
    <w:rsid w:val="00124204"/>
    <w:rsid w:val="00157652"/>
    <w:rsid w:val="001B6E4B"/>
    <w:rsid w:val="001C51E0"/>
    <w:rsid w:val="001F4F50"/>
    <w:rsid w:val="0026527F"/>
    <w:rsid w:val="002738B4"/>
    <w:rsid w:val="002E0A02"/>
    <w:rsid w:val="0034655D"/>
    <w:rsid w:val="003A3B6E"/>
    <w:rsid w:val="003C4331"/>
    <w:rsid w:val="0047019F"/>
    <w:rsid w:val="00520E7B"/>
    <w:rsid w:val="005649F9"/>
    <w:rsid w:val="00565F84"/>
    <w:rsid w:val="005E110C"/>
    <w:rsid w:val="005E226F"/>
    <w:rsid w:val="00744677"/>
    <w:rsid w:val="00786B85"/>
    <w:rsid w:val="007A4E35"/>
    <w:rsid w:val="007B11CF"/>
    <w:rsid w:val="007D39A2"/>
    <w:rsid w:val="00842F8E"/>
    <w:rsid w:val="00847B14"/>
    <w:rsid w:val="00861DDB"/>
    <w:rsid w:val="00866D49"/>
    <w:rsid w:val="008E5958"/>
    <w:rsid w:val="009C5C24"/>
    <w:rsid w:val="009E5342"/>
    <w:rsid w:val="00A15161"/>
    <w:rsid w:val="00AA06E3"/>
    <w:rsid w:val="00B36051"/>
    <w:rsid w:val="00B43ED6"/>
    <w:rsid w:val="00B455EC"/>
    <w:rsid w:val="00B5380D"/>
    <w:rsid w:val="00B608F2"/>
    <w:rsid w:val="00BC666D"/>
    <w:rsid w:val="00BF4913"/>
    <w:rsid w:val="00C3630D"/>
    <w:rsid w:val="00C36B6A"/>
    <w:rsid w:val="00C65CFF"/>
    <w:rsid w:val="00C84F83"/>
    <w:rsid w:val="00CA3A5B"/>
    <w:rsid w:val="00D21360"/>
    <w:rsid w:val="00DB2F93"/>
    <w:rsid w:val="00DC36D5"/>
    <w:rsid w:val="00DD2034"/>
    <w:rsid w:val="00DD5882"/>
    <w:rsid w:val="00EC3334"/>
    <w:rsid w:val="00F3429E"/>
    <w:rsid w:val="00F42BBC"/>
    <w:rsid w:val="00FB1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DB48B25"/>
  <w15:docId w15:val="{314BDC26-0026-4E90-A276-E537BF2C75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C363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C3630D"/>
    <w:rPr>
      <w:rFonts w:ascii="Arial" w:eastAsia="Arial" w:hAnsi="Arial"/>
      <w:sz w:val="16"/>
      <w:szCs w:val="16"/>
    </w:rPr>
  </w:style>
  <w:style w:type="paragraph" w:styleId="ListParagraph">
    <w:name w:val="List Paragraph"/>
    <w:basedOn w:val="Normal"/>
    <w:uiPriority w:val="34"/>
    <w:qFormat/>
    <w:rsid w:val="00C3630D"/>
  </w:style>
  <w:style w:type="paragraph" w:customStyle="1" w:styleId="TableParagraph">
    <w:name w:val="Table Paragraph"/>
    <w:basedOn w:val="Normal"/>
    <w:uiPriority w:val="1"/>
    <w:qFormat/>
    <w:rsid w:val="00C3630D"/>
  </w:style>
  <w:style w:type="paragraph" w:styleId="BalloonText">
    <w:name w:val="Balloon Text"/>
    <w:basedOn w:val="Normal"/>
    <w:link w:val="BalloonTextChar"/>
    <w:uiPriority w:val="99"/>
    <w:semiHidden/>
    <w:unhideWhenUsed/>
    <w:rsid w:val="00C84F8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4F8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4655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655D"/>
  </w:style>
  <w:style w:type="paragraph" w:styleId="Footer">
    <w:name w:val="footer"/>
    <w:basedOn w:val="Normal"/>
    <w:link w:val="FooterChar"/>
    <w:uiPriority w:val="99"/>
    <w:unhideWhenUsed/>
    <w:rsid w:val="0034655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4655D"/>
  </w:style>
  <w:style w:type="paragraph" w:styleId="NoSpacing">
    <w:name w:val="No Spacing"/>
    <w:uiPriority w:val="1"/>
    <w:qFormat/>
    <w:rsid w:val="005E226F"/>
  </w:style>
  <w:style w:type="character" w:customStyle="1" w:styleId="BodyTextChar">
    <w:name w:val="Body Text Char"/>
    <w:basedOn w:val="DefaultParagraphFont"/>
    <w:link w:val="BodyText"/>
    <w:uiPriority w:val="1"/>
    <w:rsid w:val="009E5342"/>
    <w:rPr>
      <w:rFonts w:ascii="Arial" w:eastAsia="Arial" w:hAnsi="Arial"/>
      <w:sz w:val="16"/>
      <w:szCs w:val="16"/>
    </w:rPr>
  </w:style>
  <w:style w:type="paragraph" w:styleId="PlainText">
    <w:name w:val="Plain Text"/>
    <w:basedOn w:val="Normal"/>
    <w:link w:val="PlainTextChar"/>
    <w:uiPriority w:val="99"/>
    <w:unhideWhenUsed/>
    <w:rsid w:val="00847B14"/>
    <w:pPr>
      <w:widowControl/>
    </w:pPr>
    <w:rPr>
      <w:rFonts w:ascii="Cambria" w:eastAsia="Times New Roman" w:hAnsi="Cambria" w:cs="Times New Roman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847B14"/>
    <w:rPr>
      <w:rFonts w:ascii="Cambria" w:eastAsia="Times New Roman" w:hAnsi="Cambria" w:cs="Times New Roman"/>
      <w:szCs w:val="21"/>
    </w:rPr>
  </w:style>
  <w:style w:type="character" w:styleId="Hyperlink">
    <w:name w:val="Hyperlink"/>
    <w:basedOn w:val="DefaultParagraphFont"/>
    <w:uiPriority w:val="99"/>
    <w:unhideWhenUsed/>
    <w:rsid w:val="00847B14"/>
    <w:rPr>
      <w:color w:val="0000FF" w:themeColor="hyperlink"/>
      <w:u w:val="single"/>
    </w:rPr>
  </w:style>
  <w:style w:type="paragraph" w:customStyle="1" w:styleId="BasicParagraph">
    <w:name w:val="[Basic Paragraph]"/>
    <w:basedOn w:val="Normal"/>
    <w:uiPriority w:val="99"/>
    <w:rsid w:val="00C36B6A"/>
    <w:pPr>
      <w:widowControl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434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49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D488A3-C3C5-442F-A480-067D550E31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68</Words>
  <Characters>209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lmer, Erika</dc:creator>
  <cp:lastModifiedBy>Watanabe, Mika</cp:lastModifiedBy>
  <cp:revision>4</cp:revision>
  <dcterms:created xsi:type="dcterms:W3CDTF">2021-09-16T17:51:00Z</dcterms:created>
  <dcterms:modified xsi:type="dcterms:W3CDTF">2022-02-28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5-06T00:00:00Z</vt:filetime>
  </property>
  <property fmtid="{D5CDD505-2E9C-101B-9397-08002B2CF9AE}" pid="3" name="LastSaved">
    <vt:filetime>2013-05-06T00:00:00Z</vt:filetime>
  </property>
</Properties>
</file>